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e9f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65b6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5c00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b7dc8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